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C4B48" w14:textId="482BCA57" w:rsidR="00FA4C45" w:rsidRPr="00CE2534" w:rsidRDefault="00CE2534" w:rsidP="00CE2534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52FE3CAD" w14:textId="5EC800B5" w:rsidR="00CE2534" w:rsidRDefault="00CE2534" w:rsidP="00CE2534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 1 Application using GUI components, Font and Colours</w:t>
      </w:r>
    </w:p>
    <w:p w14:paraId="39D00FD9" w14:textId="5288F658" w:rsidR="00CE2534" w:rsidRDefault="00CE2534" w:rsidP="00CE2534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A44A8D">
        <w:rPr>
          <w:sz w:val="24"/>
          <w:szCs w:val="24"/>
        </w:rPr>
        <w:t>1</w:t>
      </w:r>
      <w:r w:rsidR="00F81B95">
        <w:rPr>
          <w:sz w:val="24"/>
          <w:szCs w:val="24"/>
        </w:rPr>
        <w:t>5</w:t>
      </w:r>
      <w:r>
        <w:rPr>
          <w:sz w:val="24"/>
          <w:szCs w:val="24"/>
        </w:rPr>
        <w:t xml:space="preserve">/7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38B61B45" w14:textId="3F194975" w:rsidR="00CE2534" w:rsidRDefault="00CE2534" w:rsidP="00CE2534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03580AE2" w14:textId="09948973" w:rsidR="00CE2534" w:rsidRPr="00CE2534" w:rsidRDefault="00CE2534" w:rsidP="00CE2534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2269AABD" w14:textId="33758634" w:rsidR="00CE2534" w:rsidRDefault="00CE2534" w:rsidP="00CE2534">
      <w:r>
        <w:t>Generate a registration form for a hospital to register new patient details as below.</w:t>
      </w:r>
    </w:p>
    <w:p w14:paraId="3EAA380E" w14:textId="171C13F3" w:rsidR="00CE2534" w:rsidRDefault="00CE2534" w:rsidP="00CE2534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Code:</w:t>
      </w:r>
    </w:p>
    <w:p w14:paraId="2B3613E4" w14:textId="0919DDEC" w:rsidR="00CE2534" w:rsidRDefault="00CE2534" w:rsidP="00CE2534">
      <w:pPr>
        <w:rPr>
          <w:b/>
          <w:bCs/>
          <w:sz w:val="24"/>
          <w:szCs w:val="24"/>
        </w:rPr>
      </w:pPr>
      <w:r w:rsidRPr="00CE2534">
        <w:rPr>
          <w:b/>
          <w:bCs/>
          <w:sz w:val="24"/>
          <w:szCs w:val="24"/>
        </w:rPr>
        <w:t>Activity_main.xml:</w:t>
      </w:r>
    </w:p>
    <w:p w14:paraId="7439AA2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6342B0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Scroll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1068E0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228BB3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463F0C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919ACF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90D0D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4CF4AD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3F773D6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C7A5DD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D6F1CB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centerHorizont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AAE160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vertical"</w:t>
      </w:r>
    </w:p>
    <w:p w14:paraId="53904AE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dp"</w:t>
      </w:r>
    </w:p>
    <w:p w14:paraId="6195A4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bsoleteLayoutParam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4CF123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FBD6E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670117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45BE3B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43CC91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_horizontal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FC364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58BA117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ospital_registration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3DB2E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ignme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B049D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5B1885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sp"</w:t>
      </w:r>
    </w:p>
    <w:p w14:paraId="56CAAD2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3861983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31886A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F1F83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13CBA6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B8AA4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691D6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C9956A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19D151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3FBC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24162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161C17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46D50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1E676A9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0715AF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name"</w:t>
      </w:r>
    </w:p>
    <w:p w14:paraId="17BC979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390FEE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332B8DC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28EA38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C7505C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6B0F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563090D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ame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032AF3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379135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E7F7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C10BB3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cusedByDefaul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8EBAC8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447D9F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81C7C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14D9D81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4449A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6EA71D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7B1DEB5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5D974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5E84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F05EA7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01B4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98690B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A6A5A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3D2B402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F48B01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ddress : "</w:t>
      </w:r>
    </w:p>
    <w:p w14:paraId="62977A3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68380AA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48FDD33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4C9C5B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5737B3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49C2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5AB8393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ddress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78B99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A74CD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DF47E4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579C4C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ine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2305A1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3FDF58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C14AE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026475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2F16FE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5F089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4FD8D27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C0EB1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B4351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E6622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F5006B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C1DF0E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3AF624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6A5AE7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C5E0D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ge : "</w:t>
      </w:r>
    </w:p>
    <w:p w14:paraId="7F3AA66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080F730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53BC75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7FEE3B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15AA29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1CD6E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166DE1A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ge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0763C7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2FADD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0B898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EA8288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number"</w:t>
      </w:r>
    </w:p>
    <w:p w14:paraId="6428BC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axLeng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9E6CA8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5F401E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FA77A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1FCD0F1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8C7F15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83761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356537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1CD6A9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7E81E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049BE4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166B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F33BEB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F296A9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72EC294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68F9838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OB : "</w:t>
      </w:r>
    </w:p>
    <w:p w14:paraId="4738BF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672772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6F5A308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720452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ACADB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56E0A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DatePicker</w:t>
      </w:r>
      <w:proofErr w:type="spellEnd"/>
    </w:p>
    <w:p w14:paraId="76F48A3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bDP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66E7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CCDCD0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3FB0A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5C69D7F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calendarViewShow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638E963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datePickerMod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pinner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024948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662671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18CC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7A5F606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802240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52C63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2FC97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F4215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42F7F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52F2B0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9267C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A465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71D13E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344A6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nder : "</w:t>
      </w:r>
    </w:p>
    <w:p w14:paraId="7BB1530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5CCB0C8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74ADB2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46B0343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0CF02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A9A6D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Group</w:t>
      </w:r>
      <w:proofErr w:type="spellEnd"/>
    </w:p>
    <w:p w14:paraId="1772625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33947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7D2C86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5E31D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4A9ED1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5F8DD2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47EBB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1D29C1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leR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5F855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F2244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67281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679C1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80E2A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8233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27F3AB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emaleR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00BA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8FA5D8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7E1B79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94BF4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e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1F9DAC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Group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94B84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128D0C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DEBEB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6D47F49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7FD4F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F1B09A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B4F70B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1A3024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9B3E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FC047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7EB6C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E3754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BBDFCA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0291FF3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5F7A5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rtial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Status : "</w:t>
      </w:r>
    </w:p>
    <w:p w14:paraId="78983A7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0307E94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618E3BC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28978D4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91464D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6D69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pinner</w:t>
      </w:r>
    </w:p>
    <w:p w14:paraId="46823F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rtialSpinn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D8C45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FF1539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8217A3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75B45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38953A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65ADE1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063F6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75BBAE6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C1EB10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07982D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09DB8F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DCDB86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28BA4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7D7E6A9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CB08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0F30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6B1CB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0DC62F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7255D3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Contact Number : "</w:t>
      </w:r>
    </w:p>
    <w:p w14:paraId="3F74C2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7D51785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3983C7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0F92F8A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45ADC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BEFBE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45D1AE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act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826BE5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6129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776BE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165025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B1777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hone"</w:t>
      </w:r>
    </w:p>
    <w:p w14:paraId="7E4BB1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axLeng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8F0351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230F7A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990AF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1946B58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8AE789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5551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2C2F5B7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FD3EC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2773C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4928CB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2D0B1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C0F5D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484CF2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060BD85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F77854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g. Time : "</w:t>
      </w:r>
    </w:p>
    <w:p w14:paraId="773FED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6A97525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4A3FE60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106924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CAB953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88BC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imePicker</w:t>
      </w:r>
      <w:proofErr w:type="spellEnd"/>
    </w:p>
    <w:p w14:paraId="11BE9E3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gTP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8C89D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3441C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710B0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266105A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imePickerMod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pinner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32304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17A2A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B272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66E1344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9F9C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E4A6F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18A8C0E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CFD938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1220B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D7E424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FC0AA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D64751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1ED33F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43F0977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7FEFF4F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ddiction : "</w:t>
      </w:r>
    </w:p>
    <w:p w14:paraId="33968DA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31C5810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00F4EF2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4F8832D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71343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0C233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61B107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F70C4B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438B5B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E9F2D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B931F1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1B54A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CheckBox</w:t>
      </w:r>
      <w:proofErr w:type="spellEnd"/>
    </w:p>
    <w:p w14:paraId="018B21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lcoholC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9A742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D65E4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8F6A8F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9BBE14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7BDE4F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lcohol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B069E5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F5670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CheckBox</w:t>
      </w:r>
      <w:proofErr w:type="spellEnd"/>
    </w:p>
    <w:p w14:paraId="2C7ED92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mokingC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95D83F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39B4EB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2711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DE796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87ED73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moking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512B2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95E112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8C60C9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DDF8D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5EA101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BE26C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6E2650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</w:p>
    <w:p w14:paraId="4649A07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To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19EE66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F9D51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670746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bmitB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2E4AD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FAEA0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1F033E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dp"</w:t>
      </w:r>
    </w:p>
    <w:p w14:paraId="670337D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181618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ubmit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B86997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BAFB0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13DC7D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etB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A292E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8DEF8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EB84F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dp"</w:t>
      </w:r>
    </w:p>
    <w:p w14:paraId="7258EED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58D08D4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set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3C95D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F17966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06351E5" w14:textId="3B1D46F1" w:rsidR="00CE2534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ScrollView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D37602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B47B28" w14:textId="183312C2" w:rsidR="00CE2534" w:rsidRDefault="00CE2534" w:rsidP="00CE2534">
      <w:pPr>
        <w:rPr>
          <w:b/>
          <w:bCs/>
          <w:sz w:val="24"/>
          <w:szCs w:val="24"/>
        </w:rPr>
      </w:pPr>
      <w:r w:rsidRPr="00CE2534">
        <w:rPr>
          <w:b/>
          <w:bCs/>
          <w:sz w:val="24"/>
          <w:szCs w:val="24"/>
        </w:rPr>
        <w:t>Tableview.xml:</w:t>
      </w:r>
    </w:p>
    <w:p w14:paraId="18C15F7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4D7908E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Scroll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3756DB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1A2D0B8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207B4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226644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5E2D4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FC86E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57D051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DCB6A0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FAEBE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centerHorizont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5DD58E5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vertical"</w:t>
      </w:r>
    </w:p>
    <w:p w14:paraId="64C2B93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dp"</w:t>
      </w:r>
    </w:p>
    <w:p w14:paraId="1D480E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bsoleteLayoutParam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04F125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47F476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1E241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00564C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F8B1B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_horizontal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4C677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6CE4127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ospital_registration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4A44C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ignme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23F12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33E6347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sp"</w:t>
      </w:r>
    </w:p>
    <w:p w14:paraId="21786D6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240A32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63AA56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E819D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1D331FA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51EA0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A8C5E1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6029E1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D782E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8B840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71561D6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FB2A5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38D8C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7855898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489385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name"</w:t>
      </w:r>
    </w:p>
    <w:p w14:paraId="1F431B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6C898C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73F001B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597F9E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000E04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A82E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2B1EEEF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ame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CC2FBE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F47D71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21464D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236CE51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cusedByDefaul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39CA50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B73CDF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B06C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6F41E4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EB86F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FA5935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6E13244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F62F1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C99A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E3D5D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32DDB3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3F13A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BE215F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2B71307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05E3F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ddress : "</w:t>
      </w:r>
    </w:p>
    <w:p w14:paraId="2AB8954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0644BB1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15C9139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5E01DD0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889267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9583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52E8E1D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ddress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B2C706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E04EC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23BB0D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6FCF6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ine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18703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3A4C75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80E12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724A48A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6D1B3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5E4679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6664E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DE0D43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3902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7714DF1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6BF93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942CA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581DEE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625134C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6061E57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ge : "</w:t>
      </w:r>
    </w:p>
    <w:p w14:paraId="26AC20A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346C8EA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43A8EE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42CD35E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598FF9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92DBB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4203BF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ge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4D142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AEB624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26AAC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D72F5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number"</w:t>
      </w:r>
    </w:p>
    <w:p w14:paraId="3E4216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axLeng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85FA7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89688F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21116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049F54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F8006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D9788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595D34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7A2B97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B266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F16B6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57476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FF4812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0C443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2BA098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4B0E7B1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OB : "</w:t>
      </w:r>
    </w:p>
    <w:p w14:paraId="059437E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22328F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08C5C21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25B2C3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5F61CE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C0241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DatePicker</w:t>
      </w:r>
      <w:proofErr w:type="spellEnd"/>
    </w:p>
    <w:p w14:paraId="2F361D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bDP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1AE8E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565A9B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2D2D2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82ABA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calendarViewShow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A3B6E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datePickerMod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pinner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51593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7CC1D1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85B4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70752E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A9624D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1152B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2C9EBF7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124570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2A973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EF8926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115E08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F5248D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52C259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04F405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nder : "</w:t>
      </w:r>
    </w:p>
    <w:p w14:paraId="2086745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612A71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343E9BD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60EE5F5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3CBDE8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249FA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Group</w:t>
      </w:r>
      <w:proofErr w:type="spellEnd"/>
    </w:p>
    <w:p w14:paraId="2B0ED0B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269FC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F5B86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BB06C5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A38F11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584DA2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B15D1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634BFB5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leR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4F517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98E027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8011AD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D6FB04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0CB600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2FAF2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615F57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emaleR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A77B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12EC8D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ADBD47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E72DCC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e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78DA32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Group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FB9D51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7314BE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3956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47C8878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3053B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AB6AA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CA690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CF7392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57E58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2E0D68E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37D24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E9704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08477B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04F12B8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331FC3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rtial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Status : "</w:t>
      </w:r>
    </w:p>
    <w:p w14:paraId="649D7BB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08A1167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26E7C96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2525EC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AE814A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6E19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pinner</w:t>
      </w:r>
    </w:p>
    <w:p w14:paraId="3ED8D9E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rtialSpinn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02B31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412294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7C5ACB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57F6C8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473498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5D90C7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BF5F0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32ADAC2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BB1D33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FFFF12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18D2D2F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AF3FBF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15E8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C97AC2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B3BB7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72ABA2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33B3A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137EAB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7D8A59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Contact Number : "</w:t>
      </w:r>
    </w:p>
    <w:p w14:paraId="3F8A68E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3BE77A5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3A4DA2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4F4D4C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38408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584CA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6580D47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actE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62DA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D77802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C7D835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24422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80B7A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hone"</w:t>
      </w:r>
    </w:p>
    <w:p w14:paraId="2B5C367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axLeng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BA3678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6C855A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8AC1C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4C39E9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4BB1D8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967D3F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1F3AF54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3E19E0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796E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A8E48A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F860EA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4ECEA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FE51F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5408A6D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6AF56AF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g. Time : "</w:t>
      </w:r>
    </w:p>
    <w:p w14:paraId="6415259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1A4F59E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7138190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1024166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37C3B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0614D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imePicker</w:t>
      </w:r>
      <w:proofErr w:type="spellEnd"/>
    </w:p>
    <w:p w14:paraId="6459B2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gTP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02B504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8B2CC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E499FB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98085B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imePickerMod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pinner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297C3A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338F02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60C00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3CB403E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062DD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51AC1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2E7908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44A7F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FF20F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EA0A8B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475D13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E82F8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474344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490525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Vertic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</w:p>
    <w:p w14:paraId="6579F74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ddiction : "</w:t>
      </w:r>
    </w:p>
    <w:p w14:paraId="1310447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721F9C1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41B3F8C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ty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old"</w:t>
      </w:r>
    </w:p>
    <w:p w14:paraId="305C66E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ypefa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rif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3E3852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77101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34B118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0C61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B1529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5DD1F0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EFCE72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3D7E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CheckBox</w:t>
      </w:r>
      <w:proofErr w:type="spellEnd"/>
    </w:p>
    <w:p w14:paraId="1D3221F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lcoholC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74D0BF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D1E94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EE8EF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EED16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2E511A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lcohol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8E2D8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AB00B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CheckBox</w:t>
      </w:r>
      <w:proofErr w:type="spellEnd"/>
    </w:p>
    <w:p w14:paraId="6846EC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mokingCB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E544C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8C869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1367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gra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A7D537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4F864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moking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82C0C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CF4DF5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92984B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D463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</w:p>
    <w:p w14:paraId="470B3F7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58E781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5A11B1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rienta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orizontal"</w:t>
      </w:r>
    </w:p>
    <w:p w14:paraId="6098FEF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addingTo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dp"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8796F9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BAE05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D3DB7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bmitB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A776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7652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84A55E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dp"</w:t>
      </w:r>
    </w:p>
    <w:p w14:paraId="16CE2E8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EDAA51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ubmit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4FC2CD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51D51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36936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etB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699B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764C4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159321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dp"</w:t>
      </w:r>
    </w:p>
    <w:p w14:paraId="55E2435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eigh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43F1F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set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4A579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B2C787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LinearLayout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41624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ScrollView</w:t>
      </w:r>
      <w:proofErr w:type="spellEnd"/>
      <w:r w:rsidRPr="00B205E8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A63618F" w14:textId="478C0842" w:rsidR="00CE2534" w:rsidRDefault="00CE2534" w:rsidP="00CE2534">
      <w:pPr>
        <w:rPr>
          <w:b/>
          <w:bCs/>
          <w:sz w:val="24"/>
          <w:szCs w:val="24"/>
        </w:rPr>
      </w:pPr>
    </w:p>
    <w:p w14:paraId="62259F85" w14:textId="5176D0C2" w:rsidR="00CE2534" w:rsidRDefault="00CE2534" w:rsidP="00CE25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:</w:t>
      </w:r>
    </w:p>
    <w:p w14:paraId="3E6D2F1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1_hospital_registration;</w:t>
      </w:r>
    </w:p>
    <w:p w14:paraId="7DB594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061D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A1743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il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F35B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17DB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util.Lo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4D339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C008A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Adapter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1809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ArrayAdapt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265F1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19F21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CheckBox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68E07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DatePick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7881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17D1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RadioButt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4C1F29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Spin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F853D6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imePick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90DC5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161426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3E4D7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nnotation.RequiresApi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2F212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B17BB4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791C3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.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3B45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E697E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65DF5D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AD4E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pinn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Spin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A9D8C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EDEDF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CEBB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FCF69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atePick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D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88DFD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adioButt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493C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adioButt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A96B2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7F7FE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imePick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5A42C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heckBox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cohol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BC12D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heckBox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oking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0DAD8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ubmi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C8035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e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3509E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C8DE7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20A8F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3DB9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08D1A8" w14:textId="77777777" w:rsidR="00B205E8" w:rsidRPr="00B205E8" w:rsidRDefault="00B205E8" w:rsidP="00B205E8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5FC92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3B50D6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3CFE4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75A3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0998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rtialSpin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Spin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2985C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FE30F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ress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A9F98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g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D6A2E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obD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D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534899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8ED0C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e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ED20B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ntact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0DCB9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gT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P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489DB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cohol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cohol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D7A6B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moking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okingC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2277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bmi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ubmi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55AAC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e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et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8524A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DAFF0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ddiction =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gt;();</w:t>
      </w:r>
    </w:p>
    <w:p w14:paraId="2C7718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F66F2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Adapt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harSequen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apt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1239E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adapter =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ayAdapt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FromResourc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ay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_statu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dr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imple_spinner_item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432E0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apt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ropDownViewResourc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dr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imple_spinner_dropdown_item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4897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Spinn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Adapt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dapter);</w:t>
      </w:r>
    </w:p>
    <w:p w14:paraId="49F68EF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Spinn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ItemSelected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apterView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ItemSelected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2D679F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912887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ItemSelect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dapter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?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apter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) {</w:t>
      </w:r>
    </w:p>
    <w:p w14:paraId="670B42B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martial =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apterVi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temAtPosi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60AFA0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E2714C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5499D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49DAF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NothingSelect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dapter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?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apter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04FAF8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0D92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FC3BF3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738C922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CFB9D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ubmitB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6190E4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equiresApi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api =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ERSION_CODE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A46656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9AE15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ew) {</w:t>
      </w:r>
    </w:p>
    <w:p w14:paraId="56783E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!=</w:t>
      </w:r>
      <w:r w:rsidRPr="00B205E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&amp;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!=</w:t>
      </w:r>
      <w:r w:rsidRPr="00B205E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&amp;</w:t>
      </w:r>
    </w:p>
    <w:p w14:paraId="5E12E58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!=</w:t>
      </w:r>
      <w:r w:rsidRPr="00B205E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&amp;(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||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&amp;&amp;</w:t>
      </w:r>
    </w:p>
    <w:p w14:paraId="15FB9D2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==</w:t>
      </w:r>
      <w:r w:rsidRPr="00B205E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0C8640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52B1C38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gender =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A7A07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21C3971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678877D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gender =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emal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696FA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5CEE4F7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cohol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3D6C29D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d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lcohol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8D85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544978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oking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7375729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d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moking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BA5B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3742264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</w:p>
    <w:p w14:paraId="7FC367C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</w:p>
    <w:p w14:paraId="067226E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g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rseI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,</w:t>
      </w:r>
    </w:p>
    <w:p w14:paraId="644B101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DP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DayOfMon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-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DP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onth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-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DP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Yea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</w:p>
    <w:p w14:paraId="2EB5D1B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gender,</w:t>
      </w:r>
    </w:p>
    <w:p w14:paraId="103C627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</w:p>
    <w:p w14:paraId="779AD73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martial,</w:t>
      </w:r>
    </w:p>
    <w:p w14:paraId="0A3EF3E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P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Hou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P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inu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</w:p>
    <w:p w14:paraId="2C1EE0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addiction);</w:t>
      </w:r>
    </w:p>
    <w:p w14:paraId="379DE97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            </w:t>
      </w:r>
      <w:proofErr w:type="spellStart"/>
      <w:r w:rsidRPr="00B205E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Log.d</w:t>
      </w:r>
      <w:proofErr w:type="spellEnd"/>
      <w:r w:rsidRPr="00B205E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("bug", </w:t>
      </w:r>
      <w:proofErr w:type="spellStart"/>
      <w:r w:rsidRPr="00B205E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userdata.toString</w:t>
      </w:r>
      <w:proofErr w:type="spellEnd"/>
      <w:r w:rsidRPr="00B205E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);</w:t>
      </w:r>
    </w:p>
    <w:p w14:paraId="401289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ViewActivity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28EC6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Extr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ata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0187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data);</w:t>
      </w:r>
    </w:p>
    <w:p w14:paraId="30B35F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C737F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lease fill all the details correctly!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5EA913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2D2CBA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BDC38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A68283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DB2B0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etB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B0DB69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82237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ew) {</w:t>
      </w:r>
    </w:p>
    <w:p w14:paraId="43AFDE7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F620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53FF7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7CEA5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36476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5EC8D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4B81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cohol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C60B3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oking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A8398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0B4F15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89AD6F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7369F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A2EBC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63BAA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star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A134F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star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1DA55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FD886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667F2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27F95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947A9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R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2F7E0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E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02623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cohol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97E3D4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okingC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02C01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ea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38F00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1D996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6337AF7" w14:textId="677EF47D" w:rsidR="00CE2534" w:rsidRDefault="00CE2534" w:rsidP="00CE2534">
      <w:pPr>
        <w:rPr>
          <w:b/>
          <w:bCs/>
          <w:sz w:val="24"/>
          <w:szCs w:val="24"/>
        </w:rPr>
      </w:pPr>
    </w:p>
    <w:p w14:paraId="0C7653A1" w14:textId="13923422" w:rsidR="00CE2534" w:rsidRDefault="00CE2534" w:rsidP="00CE25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viewactivity.java:</w:t>
      </w:r>
    </w:p>
    <w:p w14:paraId="39DD08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1_hospital_registration;</w:t>
      </w:r>
    </w:p>
    <w:p w14:paraId="6FAC479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4317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BD6BFE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8CFD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EF79C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1EB42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F1601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FFD67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CD3DF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3CF7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ataView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8E4C0B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C0F34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41043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4B98A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2B52D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161A0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F299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F2CF5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9082F4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0B140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0D45B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ck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373A4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C4226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692E2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81D3CE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4B556F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D6EAD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_view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FB5BF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051A1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ress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C666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g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526D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ob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3C044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nder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7CD4E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rtial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01B70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ntact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D8730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g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0C165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iction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TV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71F5A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ck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ckB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EA96C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A67C9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405679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erializableExtr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ata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648BD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Nam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254709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ddre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C71573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valueOf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g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);</w:t>
      </w:r>
    </w:p>
    <w:p w14:paraId="032C59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Do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776941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Gend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7B1BBE5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arti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7263440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Contac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536F5E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Re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8845B8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ddic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z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==</w:t>
      </w:r>
      <w:r w:rsidRPr="00B205E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8B86E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ne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7745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8BEF85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48D9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: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serdata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{</w:t>
      </w:r>
    </w:p>
    <w:p w14:paraId="12C04B1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addiction+=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0DB6F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730835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TV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ddiction);</w:t>
      </w:r>
    </w:p>
    <w:p w14:paraId="6B2A516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182B9B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ckB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F1C33F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8018BC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ew) {</w:t>
      </w:r>
    </w:p>
    <w:p w14:paraId="0E5D1CD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ish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528A7D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3BAE7D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45D516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082FD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41FFBA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E6A569" w14:textId="34026465" w:rsidR="00CE2534" w:rsidRDefault="00CE2534" w:rsidP="00CE2534">
      <w:pPr>
        <w:rPr>
          <w:b/>
          <w:bCs/>
          <w:sz w:val="24"/>
          <w:szCs w:val="24"/>
        </w:rPr>
      </w:pPr>
    </w:p>
    <w:p w14:paraId="4EAF9EFC" w14:textId="28A3DF42" w:rsidR="00CE2534" w:rsidRDefault="00CE2534" w:rsidP="00CE25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ractivity.java:</w:t>
      </w:r>
    </w:p>
    <w:p w14:paraId="48F7786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1_hospital_registration;</w:t>
      </w:r>
    </w:p>
    <w:p w14:paraId="58D2F0B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68980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Serializabl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9C59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.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15BBA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CD119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erializabl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528CD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6D478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5D2B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6D09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0A0B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74F4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C8175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338ED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FA9C4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04B0E8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79926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4F37F0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0C5DC59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ddress;</w:t>
      </w:r>
    </w:p>
    <w:p w14:paraId="047281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ge;</w:t>
      </w:r>
    </w:p>
    <w:p w14:paraId="37DB522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dob;</w:t>
      </w:r>
    </w:p>
    <w:p w14:paraId="73EBF7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gender;</w:t>
      </w:r>
    </w:p>
    <w:p w14:paraId="3E90B4A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artial;</w:t>
      </w:r>
    </w:p>
    <w:p w14:paraId="506E21C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contact;</w:t>
      </w:r>
    </w:p>
    <w:p w14:paraId="2C12F6A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eg;</w:t>
      </w:r>
    </w:p>
    <w:p w14:paraId="6E8E69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ddiction;</w:t>
      </w:r>
    </w:p>
    <w:p w14:paraId="68658F6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1B3B5B2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23CC5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Nam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B6401A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36A00C6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509AA9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E2E38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Nam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140CA5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5D9EC92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F972EA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E504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ddre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DF4E67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ddress;</w:t>
      </w:r>
    </w:p>
    <w:p w14:paraId="47392D9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79761C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8E302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Addre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AD96E7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ress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ddress;</w:t>
      </w:r>
    </w:p>
    <w:p w14:paraId="42702E4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ABA86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68CFD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g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7F9283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ge;</w:t>
      </w:r>
    </w:p>
    <w:p w14:paraId="0C88B50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95885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9D21D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Ag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927141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ge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ge;</w:t>
      </w:r>
    </w:p>
    <w:p w14:paraId="3B3A5C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8FE18F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0FAF7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Do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FCB40E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ob;</w:t>
      </w:r>
    </w:p>
    <w:p w14:paraId="038480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D3A18C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D492B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o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E0D077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b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dob;</w:t>
      </w:r>
    </w:p>
    <w:p w14:paraId="34E5292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669198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05581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Gend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D1224F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gender;</w:t>
      </w:r>
    </w:p>
    <w:p w14:paraId="3C217FD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32EA4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52409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Gend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685C87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gender;</w:t>
      </w:r>
    </w:p>
    <w:p w14:paraId="55673ED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4E282E3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C434E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arti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22F48A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rtial;</w:t>
      </w:r>
    </w:p>
    <w:p w14:paraId="1B041A3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76EBC7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41378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arti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FC6AD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rtial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artial;</w:t>
      </w:r>
    </w:p>
    <w:p w14:paraId="7C9BC5C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7EFF069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AC714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Contac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A81661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ntact;</w:t>
      </w:r>
    </w:p>
    <w:p w14:paraId="4137336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BC2AE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C7692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ac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B1A4A6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ac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contact;</w:t>
      </w:r>
    </w:p>
    <w:p w14:paraId="5AA4F23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EDD71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6076E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Re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6BE399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g;</w:t>
      </w:r>
    </w:p>
    <w:p w14:paraId="1AB3F5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E8954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B4AC2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Re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33D0D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eg;</w:t>
      </w:r>
    </w:p>
    <w:p w14:paraId="68358CC8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66CE1D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FE193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ddic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A1ADF7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ddiction;</w:t>
      </w:r>
    </w:p>
    <w:p w14:paraId="53FB11A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1E0E31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B750F1A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Addic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4D103D5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B205E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iction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ddiction;</w:t>
      </w:r>
    </w:p>
    <w:p w14:paraId="018CBC61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F2378FB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E5014F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2702E0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205E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205E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4A250C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205E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UserData</w:t>
      </w:r>
      <w:proofErr w:type="spellEnd"/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{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1201CFC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name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6A8C543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address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ddress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24879CCC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age=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ge +</w:t>
      </w:r>
    </w:p>
    <w:p w14:paraId="0196F749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dob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dob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17994F57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gender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gender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6F856956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martial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martial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6C26FE7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contact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ntact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2EFC1064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reg='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reg +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'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170D8FFE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addiction="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ddiction +</w:t>
      </w:r>
    </w:p>
    <w:p w14:paraId="7E59B792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B205E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}'</w:t>
      </w: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E45400" w14:textId="77777777" w:rsidR="00B205E8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CE91EC" w14:textId="4F496C66" w:rsidR="00CE2534" w:rsidRPr="00B205E8" w:rsidRDefault="00B205E8" w:rsidP="00B205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205E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1ABFB1E" w14:textId="3D2CEAAF" w:rsidR="00CE2534" w:rsidRDefault="00CE2534" w:rsidP="00CE25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s:</w:t>
      </w:r>
    </w:p>
    <w:p w14:paraId="7F34139D" w14:textId="1225F4C3" w:rsidR="00CE2534" w:rsidRPr="00CE2534" w:rsidRDefault="00CE2534" w:rsidP="00CE2534">
      <w:pPr>
        <w:rPr>
          <w:b/>
          <w:bCs/>
          <w:sz w:val="28"/>
          <w:szCs w:val="28"/>
        </w:rPr>
      </w:pPr>
      <w:r w:rsidRPr="00CE2534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52BA140" wp14:editId="79FA6D58">
            <wp:extent cx="1514475" cy="3309109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5358" cy="3332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47A22" w14:textId="2AEAD03E" w:rsidR="00CE2534" w:rsidRPr="00CE2534" w:rsidRDefault="00CE2534" w:rsidP="00CE2534">
      <w:pPr>
        <w:rPr>
          <w:b/>
          <w:bCs/>
          <w:sz w:val="28"/>
          <w:szCs w:val="28"/>
        </w:rPr>
      </w:pPr>
      <w:r w:rsidRPr="00CE2534">
        <w:rPr>
          <w:b/>
          <w:bCs/>
          <w:noProof/>
          <w:sz w:val="28"/>
          <w:szCs w:val="28"/>
        </w:rPr>
        <w:drawing>
          <wp:inline distT="0" distB="0" distL="0" distR="0" wp14:anchorId="028528FA" wp14:editId="61BE34E7">
            <wp:extent cx="1850003" cy="4038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4329" cy="404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05E8">
        <w:rPr>
          <w:b/>
          <w:bCs/>
          <w:sz w:val="28"/>
          <w:szCs w:val="28"/>
        </w:rPr>
        <w:t xml:space="preserve">          </w:t>
      </w:r>
      <w:r w:rsidRPr="00CE2534">
        <w:rPr>
          <w:b/>
          <w:bCs/>
          <w:noProof/>
          <w:sz w:val="28"/>
          <w:szCs w:val="28"/>
        </w:rPr>
        <w:drawing>
          <wp:inline distT="0" distB="0" distL="0" distR="0" wp14:anchorId="08AA0A30" wp14:editId="609C64DA">
            <wp:extent cx="2085975" cy="45981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3341" cy="461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EC76D" w14:textId="77777777" w:rsidR="00CE2534" w:rsidRPr="00CE2534" w:rsidRDefault="00CE2534" w:rsidP="00CE2534">
      <w:pPr>
        <w:rPr>
          <w:sz w:val="24"/>
          <w:szCs w:val="24"/>
        </w:rPr>
      </w:pPr>
    </w:p>
    <w:sectPr w:rsidR="00CE2534" w:rsidRPr="00CE2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96E38"/>
    <w:multiLevelType w:val="hybridMultilevel"/>
    <w:tmpl w:val="5C6888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BEJDUxMLY3NzAyUdpeDU4uLM/DyQApNaAEYRv7YsAAAA"/>
  </w:docVars>
  <w:rsids>
    <w:rsidRoot w:val="00CE2534"/>
    <w:rsid w:val="00A44A8D"/>
    <w:rsid w:val="00B205E8"/>
    <w:rsid w:val="00CE2534"/>
    <w:rsid w:val="00F81B95"/>
    <w:rsid w:val="00FA4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75407"/>
  <w15:chartTrackingRefBased/>
  <w15:docId w15:val="{2631DE9C-74EE-4A8D-ADF9-E342BFE2C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2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2534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CE2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8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5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5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3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2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0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7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5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5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8528C-4C12-4EF7-B166-E382747E2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2</Pages>
  <Words>5157</Words>
  <Characters>29396</Characters>
  <Application>Microsoft Office Word</Application>
  <DocSecurity>0</DocSecurity>
  <Lines>244</Lines>
  <Paragraphs>68</Paragraphs>
  <ScaleCrop>false</ScaleCrop>
  <Company/>
  <LinksUpToDate>false</LinksUpToDate>
  <CharactersWithSpaces>3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4</cp:revision>
  <dcterms:created xsi:type="dcterms:W3CDTF">2021-07-23T06:22:00Z</dcterms:created>
  <dcterms:modified xsi:type="dcterms:W3CDTF">2021-10-31T12:03:00Z</dcterms:modified>
</cp:coreProperties>
</file>